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São</w:t>
      </w:r>
      <w:r>
        <w:t xml:space="preserve"> </w:t>
      </w:r>
      <w:r>
        <w:t xml:space="preserve">Paulo,</w:t>
      </w:r>
      <w:r>
        <w:t xml:space="preserve"> </w:t>
      </w:r>
      <w:r>
        <w:t xml:space="preserve">Brazil</w:t>
      </w:r>
    </w:p>
    <w:bookmarkStart w:id="21" w:name="Xa67deb7b6a709e5cfa029ee258744f061552155"/>
    <w:p>
      <w:pPr>
        <w:pStyle w:val="Heading1"/>
      </w:pPr>
      <w:r>
        <w:t xml:space="preserve">Internship Application Letter for Journal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Company Name]</w:t>
      </w:r>
      <w:r>
        <w:br/>
      </w:r>
      <w:r>
        <w:t xml:space="preserve">Rua do Carmo, 350 - Centro</w:t>
      </w:r>
      <w:r>
        <w:br/>
      </w:r>
      <w:r>
        <w:t xml:space="preserve">São Paulo, SP 01014-902</w:t>
      </w:r>
      <w:r>
        <w:br/>
      </w:r>
      <w:r>
        <w:t xml:space="preserve">Brazil</w:t>
      </w:r>
    </w:p>
    <w:bookmarkStart w:id="20" w:name="X6fe082a41b3d374e93f9972dd7b5620555f9d7e"/>
    <w:p>
      <w:pPr>
        <w:pStyle w:val="Heading2"/>
      </w:pPr>
      <w:r>
        <w:t xml:space="preserve">Subject: Internship Application Letter for Journalist Position in Brazil São Paulo</w:t>
      </w:r>
    </w:p>
    <w:p>
      <w:pPr>
        <w:pStyle w:val="FirstParagraph"/>
      </w:pPr>
      <w:r>
        <w:t xml:space="preserve">Dear Hiring Manager,</w:t>
      </w:r>
    </w:p>
    <w:p>
      <w:pPr>
        <w:pStyle w:val="BodyText"/>
      </w:pPr>
      <w:r>
        <w:t xml:space="preserve">It is with profound enthusiasm that I submit my Internship Application Letter for the Journalism Intern position at [Media Company Name], a media institution whose innovative reporting and commitment to social accountability have established it as a cornerstone of Brazil's vibrant journalistic landscape. As an aspiring Journalist deeply committed to the art and science of storytelling in today's complex media ecosystem, I am eager to contribute my skills while immersing myself in the dynamic news environment of São Paulo, Brazil—a city that serves as both the nation's economic engine and a cultural epicenter where global narratives converge daily.</w:t>
      </w:r>
    </w:p>
    <w:p>
      <w:pPr>
        <w:pStyle w:val="BodyText"/>
      </w:pPr>
      <w:r>
        <w:t xml:space="preserve">My academic foundation includes a Bachelor's degree in Communication with specialization in Journalism from [Your University], where I consistently ranked among the top 10% of my cohort. During my studies, I developed comprehensive competencies across investigative reporting, multimedia storytelling, and ethical journalism frameworks. Crucially, my coursework emphasized Brazil-specific contexts—analyzing political coverage during the 2022 elections and studying media representation of favelas in São Paulo through academic research projects. This focused preparation aligns precisely with the realities of working as a Journalist in Brazil São Paulo, where nuanced understanding of regional dynamics is non-negotiable for credible reporting.</w:t>
      </w:r>
    </w:p>
    <w:p>
      <w:pPr>
        <w:pStyle w:val="BodyText"/>
      </w:pPr>
      <w:r>
        <w:t xml:space="preserve">What distinguishes my approach to journalism is my hands-on experience within Brazil's media framework. I spent six months interning at [Local Media Outlet in São Paulo], collaborating on investigations into urban mobility policies affecting marginalized communities in Greater São Paulo. This experience taught me to navigate the unique challenges of reporting in a city where linguistic diversity (from Portuguese dialects to immigrant languages), rapid urban development, and socioeconomic contrasts shape every story. I learned how to conduct field interviews with sensitivity across cultural barriers, a skill critical for any Journalist operating in Brazil São Paulo's multifaceted society.</w:t>
      </w:r>
    </w:p>
    <w:p>
      <w:pPr>
        <w:pStyle w:val="BodyText"/>
      </w:pPr>
      <w:r>
        <w:t xml:space="preserve">My technical proficiency extends beyond traditional reporting. I am fluent in Portuguese (C1 level) and possess advanced skills in digital journalism tools—particularly Adobe Premiere Pro for video editing, Canva for multimedia packages, and Google Data Studio for audience analytics. During my university projects, I produced a documentary series on São Paulo's street art movements that garnered 50K+ views across platforms. This project required me to coordinate with local artists (including those from Parque do Carmo), navigate complex permissions in public spaces, and craft narratives that resonated with both Brazilian audiences and international viewers—directly mirroring the cross-cultural storytelling demands of journalism in Brazil São Paulo.</w:t>
      </w:r>
    </w:p>
    <w:p>
      <w:pPr>
        <w:pStyle w:val="BodyText"/>
      </w:pPr>
      <w:r>
        <w:t xml:space="preserve">I am particularly drawn to [Media Company Name] because of your groundbreaking work on environmental justice reporting in the Atlantic Forest region. Your recent series "São Paulo's Hidden Rivers" demonstrated exceptional depth in connecting hyperlocal issues to national policy debates—a methodology I aim to master during my internship. In Brazil São Paulo, where urban expansion increasingly threatens natural waterways, this kind of journalism doesn't just inform—it catalyzes change. I am eager to support your team by researching municipal environmental policies, conducting interviews with community leaders in Parque do Povo, and contributing data-driven analysis that serves your mission.</w:t>
      </w:r>
    </w:p>
    <w:p>
      <w:pPr>
        <w:pStyle w:val="BodyText"/>
      </w:pPr>
      <w:r>
        <w:t xml:space="preserve">My commitment to ethical journalism is non-negotiable. Having studied Brazil's landmark "Law of the Press" (Lei de Imprensa) and participated in workshops on journalistic integrity at the Fundação Getulio Vargas, I understand that reporting in Brazil São Paulo carries profound responsibility. The city's high rates of misinformation—particularly regarding public health and infrastructure—demand journalists who prioritize verified facts over speed. My internship approach will center on meticulous source validation, transparent methodology, and contextual storytelling that respects diverse perspectives—a practice I've honed while covering local elections at [Local Media Outlet].</w:t>
      </w:r>
    </w:p>
    <w:p>
      <w:pPr>
        <w:pStyle w:val="BodyText"/>
      </w:pPr>
      <w:r>
        <w:t xml:space="preserve">What excites me most about this opportunity is the chance to learn from practitioners who navigate São Paulo's media ecosystem with both sophistication and humility. The city's newsrooms are where global trends meet local urgency—where a story about favela infrastructure becomes a national policy debate, where digital innovation meets traditional print readership, and where journalism directly impacts community action. I am not merely seeking to complete an internship; I seek to become part of this living narrative as a Journalist committed to Brazil's democratic dialogue.</w:t>
      </w:r>
    </w:p>
    <w:p>
      <w:pPr>
        <w:pStyle w:val="BodyText"/>
      </w:pPr>
      <w:r>
        <w:t xml:space="preserve">I understand that effective journalism in Brazil São Paulo requires adaptability—a skill cultivated during my semester abroad at Universidade de São Paulo (USP), where I navigated academic culture and city life while managing a campus news blog. This experience taught me to thrive amidst complexity: from learning to interview sources amid Carnival festivities to understanding how social media algorithms shape news consumption in the metro area. My ability to rapidly assimilate into new environments aligns perfectly with the demands of your internship program.</w:t>
      </w:r>
    </w:p>
    <w:p>
      <w:pPr>
        <w:pStyle w:val="BodyText"/>
      </w:pPr>
      <w:r>
        <w:t xml:space="preserve">As I conclude this Internship Application Letter, I want to emphasize that my aspiration extends beyond gaining experience—it is about contributing meaningfully to journalism's future in Brazil São Paulo. I am prepared to bring energy, curiosity, and technical skills to support your team while absorbing the cultural and professional nuances of reporting in a city where every street corner holds a story waiting for discovery. The intersection of São Paulo's vibrant culture and Brazil's evolving media landscape represents the ideal incubator for my development as an ethical Journalist.</w:t>
      </w:r>
    </w:p>
    <w:p>
      <w:pPr>
        <w:pStyle w:val="BodyText"/>
      </w:pPr>
      <w:r>
        <w:t xml:space="preserve">I would be honored to discuss how my background aligns with your internship program during an interview at your convenience. Thank you for considering my application; I eagerly anticipate the possibility of contributing to [Media Company Name]'s mission and growing alongside São Paulo's journalistic commun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 in São Paulo, Brazil</dc:title>
  <dc:creator/>
  <dc:language>en</dc:language>
  <cp:keywords/>
  <dcterms:created xsi:type="dcterms:W3CDTF">2025-10-03T21:53:24Z</dcterms:created>
  <dcterms:modified xsi:type="dcterms:W3CDTF">2025-10-03T21:53:24Z</dcterms:modified>
</cp:coreProperties>
</file>

<file path=docProps/custom.xml><?xml version="1.0" encoding="utf-8"?>
<Properties xmlns="http://schemas.openxmlformats.org/officeDocument/2006/custom-properties" xmlns:vt="http://schemas.openxmlformats.org/officeDocument/2006/docPropsVTypes"/>
</file>